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4FC7D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>Assignment of Transects to Soil Type and</w:t>
      </w:r>
    </w:p>
    <w:p w14:paraId="10270C92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istance From Water for Each Pasture</w:t>
      </w:r>
    </w:p>
    <w:p w14:paraId="451A099E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Used in Study FSRM 1706-09</w:t>
      </w:r>
    </w:p>
    <w:p w14:paraId="12EFBE4E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26469E4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13F021B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RANSECT    SOIL      DISTANCE FROM</w:t>
      </w:r>
    </w:p>
    <w:p w14:paraId="59409B13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UMBER      TYPE      WATER</w:t>
      </w:r>
    </w:p>
    <w:p w14:paraId="1E8A1CDE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__________  ________  ______________</w:t>
      </w:r>
    </w:p>
    <w:p w14:paraId="338238E1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CCED7A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1E         COARSE    1/4 MILE</w:t>
      </w:r>
    </w:p>
    <w:p w14:paraId="41BF1DB6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1W         COARSE    1/4 MILE</w:t>
      </w:r>
    </w:p>
    <w:p w14:paraId="5BE3B864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2E         COARSE    5/8 MILE</w:t>
      </w:r>
    </w:p>
    <w:p w14:paraId="4A25B609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2W         COARSE    5/8 MILE</w:t>
      </w:r>
    </w:p>
    <w:p w14:paraId="23C54BB7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3E         COARSE    1 MILE</w:t>
      </w:r>
    </w:p>
    <w:p w14:paraId="62F67A27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3W         COARSE    1 MILE</w:t>
      </w:r>
    </w:p>
    <w:p w14:paraId="24B91FBC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4E         FINE      1/4 MILE</w:t>
      </w:r>
    </w:p>
    <w:p w14:paraId="6D03228C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4W         FINE      1/4 MILE</w:t>
      </w:r>
    </w:p>
    <w:p w14:paraId="2C5137FE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5E         FINE      5/8 MILE</w:t>
      </w:r>
    </w:p>
    <w:p w14:paraId="42DDCABD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5W         FINE      5/8 MILE</w:t>
      </w:r>
    </w:p>
    <w:p w14:paraId="51B788BB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6E         FINE      1 MILE</w:t>
      </w:r>
    </w:p>
    <w:p w14:paraId="09054022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6W         FINE      1 MILE</w:t>
      </w:r>
    </w:p>
    <w:p w14:paraId="297A15CB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7E         COARSE    1/4 MILE</w:t>
      </w:r>
    </w:p>
    <w:p w14:paraId="4BA2E47D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7W         COARSE    1/4 MILE</w:t>
      </w:r>
    </w:p>
    <w:p w14:paraId="43245DC9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8E         COARSE    5/8 MILE</w:t>
      </w:r>
    </w:p>
    <w:p w14:paraId="652EC1B5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8W         COARSE    5/8 MILE</w:t>
      </w:r>
    </w:p>
    <w:p w14:paraId="4DCA26DA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9E         COARSE    1 MILE</w:t>
      </w:r>
    </w:p>
    <w:p w14:paraId="5F415AD3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9W         COARSE    1 MILE</w:t>
      </w:r>
    </w:p>
    <w:p w14:paraId="6946447D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0E         FINE      1/4 MILE</w:t>
      </w:r>
    </w:p>
    <w:p w14:paraId="47BE6892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0W         FINE      1/4 MILE</w:t>
      </w:r>
    </w:p>
    <w:p w14:paraId="6EBE77DC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1E         FINE      5/8 MILE</w:t>
      </w:r>
    </w:p>
    <w:p w14:paraId="1C09366C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1W         FINE      5/8 MILE</w:t>
      </w:r>
    </w:p>
    <w:p w14:paraId="28799EAF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2E         FINE      1 MILE</w:t>
      </w:r>
    </w:p>
    <w:p w14:paraId="5CC9640F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2W         FINE      1 MILE</w:t>
      </w:r>
    </w:p>
    <w:p w14:paraId="35106E0A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5A4043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B6020E1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DA5012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>soilwater09.txt</w:t>
      </w:r>
    </w:p>
    <w:p w14:paraId="0F3EB7F4" w14:textId="77777777" w:rsidR="005827AC" w:rsidRPr="005827AC" w:rsidRDefault="005827AC" w:rsidP="00582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827AC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227F2F62" w14:textId="77777777" w:rsidR="002845DF" w:rsidRDefault="002845DF"/>
    <w:sectPr w:rsidR="0028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QzMrAwNjUxt7RQ0lEKTi0uzszPAykwrAUAK+1CVSwAAAA="/>
  </w:docVars>
  <w:rsids>
    <w:rsidRoot w:val="005827AC"/>
    <w:rsid w:val="00222996"/>
    <w:rsid w:val="002845DF"/>
    <w:rsid w:val="004734AA"/>
    <w:rsid w:val="00582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652BF"/>
  <w15:chartTrackingRefBased/>
  <w15:docId w15:val="{187A8025-1660-44CF-83B4-52DB06067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27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27A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17:13:00Z</dcterms:created>
  <dcterms:modified xsi:type="dcterms:W3CDTF">2022-04-08T17:14:00Z</dcterms:modified>
</cp:coreProperties>
</file>